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D0A82" w14:textId="67D22538" w:rsidR="0002462B" w:rsidRPr="00B9479C" w:rsidRDefault="000400FC" w:rsidP="00B9479C">
      <w:pPr>
        <w:pStyle w:val="Title"/>
      </w:pPr>
      <w:r w:rsidRPr="00B9479C">
        <w:t xml:space="preserve">Title </w:t>
      </w:r>
    </w:p>
    <w:p w14:paraId="0B68DBA5" w14:textId="535222A2" w:rsidR="0002462B" w:rsidRDefault="00000000" w:rsidP="00B9479C">
      <w:pPr>
        <w:pStyle w:val="Subtitle"/>
      </w:pPr>
      <w:r w:rsidRPr="00B9479C">
        <w:t>Subtitle</w:t>
      </w:r>
      <w:r>
        <w:t xml:space="preserve"> </w:t>
      </w:r>
    </w:p>
    <w:p w14:paraId="50BF082E" w14:textId="0DA2F39C" w:rsidR="0002462B" w:rsidRDefault="00000000">
      <w:pPr>
        <w:pStyle w:val="Author"/>
      </w:pPr>
      <w:r>
        <w:t xml:space="preserve"> Author </w:t>
      </w:r>
    </w:p>
    <w:p w14:paraId="4BA9B23D" w14:textId="216AF536" w:rsidR="0002462B" w:rsidRPr="001A2E16" w:rsidRDefault="00000000" w:rsidP="001A2E16">
      <w:pPr>
        <w:pStyle w:val="Date"/>
      </w:pPr>
      <w:r>
        <w:t xml:space="preserve"> </w:t>
      </w:r>
      <w:r w:rsidRPr="001A2E16">
        <w:t xml:space="preserve">Date </w:t>
      </w:r>
    </w:p>
    <w:p w14:paraId="4827ACB8" w14:textId="77777777" w:rsidR="0002462B" w:rsidRDefault="00000000">
      <w:pPr>
        <w:pStyle w:val="Abstract"/>
      </w:pPr>
      <w:r>
        <w:t xml:space="preserve"> Abstract </w:t>
      </w:r>
    </w:p>
    <w:p w14:paraId="3519F186" w14:textId="77777777" w:rsidR="0002462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F5383FC" w14:textId="77777777" w:rsidR="0002462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1FB4061" w14:textId="77777777" w:rsidR="0002462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EE176F2" w14:textId="77777777" w:rsidR="0002462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A9CF41D" w14:textId="77777777" w:rsidR="0002462B" w:rsidRPr="001A2E16" w:rsidRDefault="00000000" w:rsidP="001A2E16">
      <w:pPr>
        <w:pStyle w:val="Heading7"/>
      </w:pPr>
      <w:bookmarkStart w:id="4" w:name="heading-5"/>
      <w:r>
        <w:t xml:space="preserve"> Heading 5 </w:t>
      </w:r>
      <w:bookmarkEnd w:id="4"/>
    </w:p>
    <w:p w14:paraId="024DD0FC" w14:textId="77777777" w:rsidR="0002462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E56FBDB" w14:textId="77777777" w:rsidR="0002462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A08F61F" w14:textId="77777777" w:rsidR="0002462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D6F3E0" w14:textId="77777777" w:rsidR="0002462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556D8CD" w14:textId="77777777" w:rsidR="0002462B" w:rsidRDefault="00000000">
      <w:pPr>
        <w:pStyle w:val="FirstParagraph"/>
      </w:pPr>
      <w:r>
        <w:t xml:space="preserve"> </w:t>
      </w:r>
      <w:r w:rsidRPr="001A2E16">
        <w:t>First Paragraph</w:t>
      </w:r>
      <w:r>
        <w:t xml:space="preserve">. </w:t>
      </w:r>
    </w:p>
    <w:p w14:paraId="1FC8170D" w14:textId="77777777" w:rsidR="0002462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02462B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A291AD3" w14:textId="77777777" w:rsidR="0002462B" w:rsidRDefault="00000000">
      <w:pPr>
        <w:pStyle w:val="BlockText"/>
      </w:pPr>
      <w:r>
        <w:t xml:space="preserve"> Block Text. </w:t>
      </w:r>
    </w:p>
    <w:p w14:paraId="75F6E6F7" w14:textId="77777777" w:rsidR="0002462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1"/>
        <w:gridCol w:w="881"/>
      </w:tblGrid>
      <w:tr w:rsidR="0002462B" w14:paraId="1E0C6667" w14:textId="77777777" w:rsidTr="00024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079B87" w14:textId="77777777" w:rsidR="0002462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AE63F04" w14:textId="77777777" w:rsidR="0002462B" w:rsidRDefault="00000000">
            <w:pPr>
              <w:pStyle w:val="Compact"/>
            </w:pPr>
            <w:r>
              <w:t xml:space="preserve"> Table </w:t>
            </w:r>
          </w:p>
        </w:tc>
      </w:tr>
      <w:tr w:rsidR="0002462B" w14:paraId="78BDDEA8" w14:textId="77777777">
        <w:tc>
          <w:tcPr>
            <w:tcW w:w="0" w:type="auto"/>
          </w:tcPr>
          <w:p w14:paraId="5CC1511D" w14:textId="77777777" w:rsidR="0002462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F519B40" w14:textId="77777777" w:rsidR="0002462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713CF57" w14:textId="77777777" w:rsidR="0002462B" w:rsidRDefault="00000000">
      <w:pPr>
        <w:pStyle w:val="ImageCaption"/>
      </w:pPr>
      <w:r>
        <w:t xml:space="preserve"> Image Caption </w:t>
      </w:r>
    </w:p>
    <w:p w14:paraId="3E05FD45" w14:textId="77777777" w:rsidR="0002462B" w:rsidRDefault="00000000">
      <w:pPr>
        <w:pStyle w:val="DefinitionTerm"/>
      </w:pPr>
      <w:r>
        <w:lastRenderedPageBreak/>
        <w:t xml:space="preserve"> DefinitionTerm </w:t>
      </w:r>
    </w:p>
    <w:p w14:paraId="06D2108B" w14:textId="77777777" w:rsidR="0002462B" w:rsidRDefault="00000000">
      <w:pPr>
        <w:pStyle w:val="Definition"/>
      </w:pPr>
      <w:r>
        <w:t xml:space="preserve"> Definition </w:t>
      </w:r>
    </w:p>
    <w:p w14:paraId="43D15B1E" w14:textId="77777777" w:rsidR="0002462B" w:rsidRDefault="00000000">
      <w:pPr>
        <w:pStyle w:val="DefinitionTerm"/>
      </w:pPr>
      <w:r>
        <w:t xml:space="preserve"> DefinitionTerm </w:t>
      </w:r>
    </w:p>
    <w:p w14:paraId="51A177B2" w14:textId="77777777" w:rsidR="0002462B" w:rsidRDefault="00000000">
      <w:pPr>
        <w:pStyle w:val="Definition"/>
      </w:pPr>
      <w:r>
        <w:t xml:space="preserve"> Definition </w:t>
      </w:r>
    </w:p>
    <w:sectPr w:rsidR="0002462B" w:rsidSect="00F676AE">
      <w:headerReference w:type="default" r:id="rId8"/>
      <w:footerReference w:type="default" r:id="rId9"/>
      <w:pgSz w:w="12240" w:h="15840"/>
      <w:pgMar w:top="1722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50946" w14:textId="77777777" w:rsidR="006E6CED" w:rsidRDefault="006E6CED">
      <w:pPr>
        <w:spacing w:after="0"/>
      </w:pPr>
      <w:r>
        <w:separator/>
      </w:r>
    </w:p>
  </w:endnote>
  <w:endnote w:type="continuationSeparator" w:id="0">
    <w:p w14:paraId="0C004E13" w14:textId="77777777" w:rsidR="006E6CED" w:rsidRDefault="006E6C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rtmouth Ruzicka">
    <w:panose1 w:val="020A0502030205040203"/>
    <w:charset w:val="4D"/>
    <w:family w:val="roman"/>
    <w:pitch w:val="variable"/>
    <w:sig w:usb0="00000007" w:usb1="00000001" w:usb2="00000000" w:usb3="00000000" w:csb0="00000093" w:csb1="00000000"/>
  </w:font>
  <w:font w:name="National 2">
    <w:panose1 w:val="020B0504030502020203"/>
    <w:charset w:val="4D"/>
    <w:family w:val="swiss"/>
    <w:notTrueType/>
    <w:pitch w:val="variable"/>
    <w:sig w:usb0="00000007" w:usb1="00000001" w:usb2="00000000" w:usb3="00000000" w:csb0="000000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B6F526" w14:textId="77777777" w:rsidR="007B0B12" w:rsidRDefault="007B0B12">
    <w:pPr>
      <w:pStyle w:val="Footer"/>
    </w:pPr>
  </w:p>
  <w:p w14:paraId="57245136" w14:textId="77777777" w:rsidR="007B0B12" w:rsidRDefault="007B0B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8D189" w14:textId="77777777" w:rsidR="006E6CED" w:rsidRDefault="006E6CED">
      <w:r>
        <w:separator/>
      </w:r>
    </w:p>
  </w:footnote>
  <w:footnote w:type="continuationSeparator" w:id="0">
    <w:p w14:paraId="6811B3E5" w14:textId="77777777" w:rsidR="006E6CED" w:rsidRDefault="006E6CED">
      <w:r>
        <w:continuationSeparator/>
      </w:r>
    </w:p>
  </w:footnote>
  <w:footnote w:id="1">
    <w:p w14:paraId="1D200810" w14:textId="77777777" w:rsidR="0002462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76BF8B" w14:textId="77886D43" w:rsidR="004704D0" w:rsidRDefault="000B686F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C790853" wp14:editId="1941270A">
          <wp:simplePos x="0" y="0"/>
          <wp:positionH relativeFrom="page">
            <wp:posOffset>19253</wp:posOffset>
          </wp:positionH>
          <wp:positionV relativeFrom="page">
            <wp:posOffset>-22225</wp:posOffset>
          </wp:positionV>
          <wp:extent cx="3200400" cy="923290"/>
          <wp:effectExtent l="0" t="0" r="0" b="0"/>
          <wp:wrapNone/>
          <wp:docPr id="4" name="Picture 4" descr="A green text on a white background&#10;&#10;AI-generated content may be incorrect.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green text on a white background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00400" cy="923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6CED">
      <w:pict w14:anchorId="549E387E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alt="" style="position:absolute;margin-left:424pt;margin-top:53.1pt;width:117.15pt;height:97.3pt;z-index:-25165721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737B9427" w14:textId="77777777" w:rsidR="004704D0" w:rsidRPr="002C6378" w:rsidRDefault="004704D0" w:rsidP="004704D0">
                <w:pPr>
                  <w:pStyle w:val="BodyText"/>
                  <w:widowControl w:val="0"/>
                  <w:autoSpaceDE w:val="0"/>
                  <w:autoSpaceDN w:val="0"/>
                  <w:spacing w:before="20" w:after="0" w:line="197" w:lineRule="exact"/>
                  <w:rPr>
                    <w:rFonts w:ascii="Dartmouth Ruzicka" w:eastAsia="Dartmouth Ruzicka" w:hAnsi="Dartmouth Ruzicka" w:cs="Dartmouth Ruzicka"/>
                    <w:color w:val="00662D"/>
                    <w:sz w:val="17"/>
                    <w:szCs w:val="17"/>
                    <w:lang w:bidi="en-US"/>
                  </w:rPr>
                </w:pPr>
                <w:r w:rsidRPr="002C6378">
                  <w:rPr>
                    <w:rFonts w:ascii="Dartmouth Ruzicka" w:eastAsia="Dartmouth Ruzicka" w:hAnsi="Dartmouth Ruzicka" w:cs="Dartmouth Ruzicka"/>
                    <w:color w:val="00662D"/>
                    <w:sz w:val="17"/>
                    <w:szCs w:val="17"/>
                    <w:lang w:bidi="en-US"/>
                  </w:rPr>
                  <w:t>Address</w:t>
                </w:r>
              </w:p>
              <w:p w14:paraId="66EF8B5C" w14:textId="77777777" w:rsidR="004704D0" w:rsidRPr="002C6378" w:rsidRDefault="004704D0" w:rsidP="004704D0">
                <w:pPr>
                  <w:pStyle w:val="BodyText"/>
                  <w:widowControl w:val="0"/>
                  <w:autoSpaceDE w:val="0"/>
                  <w:autoSpaceDN w:val="0"/>
                  <w:spacing w:before="20" w:after="0" w:line="197" w:lineRule="exact"/>
                  <w:rPr>
                    <w:rFonts w:ascii="Dartmouth Ruzicka" w:eastAsia="Dartmouth Ruzicka" w:hAnsi="Dartmouth Ruzicka" w:cs="Dartmouth Ruzicka"/>
                    <w:color w:val="00662D"/>
                    <w:sz w:val="17"/>
                    <w:szCs w:val="17"/>
                    <w:lang w:bidi="en-US"/>
                  </w:rPr>
                </w:pPr>
                <w:r w:rsidRPr="002C6378">
                  <w:rPr>
                    <w:rFonts w:ascii="Dartmouth Ruzicka" w:eastAsia="Dartmouth Ruzicka" w:hAnsi="Dartmouth Ruzicka" w:cs="Dartmouth Ruzicka"/>
                    <w:color w:val="00662D"/>
                    <w:sz w:val="17"/>
                    <w:szCs w:val="17"/>
                    <w:lang w:bidi="en-US"/>
                  </w:rPr>
                  <w:t>Hanover, NH  03755</w:t>
                </w:r>
              </w:p>
              <w:p w14:paraId="0EC2378B" w14:textId="77777777" w:rsidR="004704D0" w:rsidRPr="002C6378" w:rsidRDefault="004704D0" w:rsidP="004704D0">
                <w:pPr>
                  <w:pStyle w:val="BodyText"/>
                  <w:widowControl w:val="0"/>
                  <w:autoSpaceDE w:val="0"/>
                  <w:autoSpaceDN w:val="0"/>
                  <w:spacing w:before="20" w:after="0" w:line="197" w:lineRule="exact"/>
                  <w:rPr>
                    <w:rFonts w:ascii="Dartmouth Ruzicka" w:eastAsia="Dartmouth Ruzicka" w:hAnsi="Dartmouth Ruzicka" w:cs="Dartmouth Ruzicka"/>
                    <w:color w:val="00662D"/>
                    <w:sz w:val="17"/>
                    <w:szCs w:val="17"/>
                    <w:lang w:bidi="en-US"/>
                  </w:rPr>
                </w:pPr>
                <w:r w:rsidRPr="002C6378">
                  <w:rPr>
                    <w:rFonts w:ascii="Dartmouth Ruzicka" w:eastAsia="Dartmouth Ruzicka" w:hAnsi="Dartmouth Ruzicka" w:cs="Dartmouth Ruzicka"/>
                    <w:color w:val="00662D"/>
                    <w:sz w:val="17"/>
                    <w:szCs w:val="17"/>
                    <w:lang w:bidi="en-US"/>
                  </w:rPr>
                  <w:t>xxx-xxx-</w:t>
                </w:r>
                <w:proofErr w:type="spellStart"/>
                <w:r w:rsidRPr="002C6378">
                  <w:rPr>
                    <w:rFonts w:ascii="Dartmouth Ruzicka" w:eastAsia="Dartmouth Ruzicka" w:hAnsi="Dartmouth Ruzicka" w:cs="Dartmouth Ruzicka"/>
                    <w:color w:val="00662D"/>
                    <w:sz w:val="17"/>
                    <w:szCs w:val="17"/>
                    <w:lang w:bidi="en-US"/>
                  </w:rPr>
                  <w:t>xxxx</w:t>
                </w:r>
                <w:proofErr w:type="spellEnd"/>
                <w:r w:rsidRPr="002C6378">
                  <w:rPr>
                    <w:rFonts w:ascii="Dartmouth Ruzicka" w:eastAsia="Dartmouth Ruzicka" w:hAnsi="Dartmouth Ruzicka" w:cs="Dartmouth Ruzicka"/>
                    <w:color w:val="00662D"/>
                    <w:sz w:val="17"/>
                    <w:szCs w:val="17"/>
                    <w:lang w:bidi="en-US"/>
                  </w:rPr>
                  <w:br/>
                </w:r>
                <w:hyperlink r:id="rId2">
                  <w:r w:rsidRPr="002C6378">
                    <w:rPr>
                      <w:rFonts w:ascii="Dartmouth Ruzicka" w:eastAsia="Dartmouth Ruzicka" w:hAnsi="Dartmouth Ruzicka" w:cs="Dartmouth Ruzicka"/>
                      <w:color w:val="00662D"/>
                      <w:sz w:val="17"/>
                      <w:szCs w:val="17"/>
                      <w:lang w:bidi="en-US"/>
                    </w:rPr>
                    <w:t>emailaddress@dartmouth.edu</w:t>
                  </w:r>
                </w:hyperlink>
              </w:p>
            </w:txbxContent>
          </v:textbox>
          <w10:wrap anchorx="page" anchory="page"/>
        </v:shape>
      </w:pict>
    </w:r>
  </w:p>
  <w:p w14:paraId="74273253" w14:textId="10F716BF" w:rsidR="007B0B12" w:rsidRDefault="007B0B12" w:rsidP="007B0B12">
    <w:pPr>
      <w:spacing w:before="480"/>
    </w:pPr>
    <w:r>
      <w:rPr>
        <w:color w:val="00662D"/>
      </w:rPr>
      <w:t>Office or Department N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8946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93958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462B"/>
    <w:rsid w:val="0002462B"/>
    <w:rsid w:val="000400FC"/>
    <w:rsid w:val="000B686F"/>
    <w:rsid w:val="001A2E16"/>
    <w:rsid w:val="00262A46"/>
    <w:rsid w:val="002C6378"/>
    <w:rsid w:val="004704D0"/>
    <w:rsid w:val="006E6CED"/>
    <w:rsid w:val="007B0B12"/>
    <w:rsid w:val="00B9479C"/>
    <w:rsid w:val="00E51CEB"/>
    <w:rsid w:val="00F6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91F209"/>
  <w15:docId w15:val="{D64E10B0-3312-854C-B02B-1AC8B0468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Body Text" w:uiPriority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A2E16"/>
    <w:pPr>
      <w:keepNext/>
      <w:keepLines/>
      <w:spacing w:before="480" w:after="0"/>
      <w:outlineLvl w:val="0"/>
    </w:pPr>
    <w:rPr>
      <w:rFonts w:ascii="Dartmouth Ruzicka" w:eastAsiaTheme="majorEastAsia" w:hAnsi="Dartmouth Ruzick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A2E16"/>
    <w:pPr>
      <w:keepNext/>
      <w:keepLines/>
      <w:spacing w:before="200" w:after="0"/>
      <w:outlineLvl w:val="1"/>
    </w:pPr>
    <w:rPr>
      <w:rFonts w:ascii="Dartmouth Ruzicka" w:eastAsiaTheme="majorEastAsia" w:hAnsi="Dartmouth Ruzick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A2E16"/>
    <w:pPr>
      <w:keepNext/>
      <w:keepLines/>
      <w:spacing w:before="200" w:after="0"/>
      <w:outlineLvl w:val="2"/>
    </w:pPr>
    <w:rPr>
      <w:rFonts w:ascii="Dartmouth Ruzicka" w:eastAsiaTheme="majorEastAsia" w:hAnsi="Dartmouth Ruzick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1A2E16"/>
    <w:pPr>
      <w:keepNext/>
      <w:keepLines/>
      <w:spacing w:before="200" w:after="0"/>
      <w:outlineLvl w:val="3"/>
    </w:pPr>
    <w:rPr>
      <w:rFonts w:ascii="Dartmouth Ruzicka" w:eastAsiaTheme="majorEastAsia" w:hAnsi="Dartmouth Ruzick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A2E16"/>
    <w:pPr>
      <w:keepNext/>
      <w:keepLines/>
      <w:spacing w:before="200" w:after="0"/>
      <w:outlineLvl w:val="4"/>
    </w:pPr>
    <w:rPr>
      <w:rFonts w:ascii="Dartmouth Ruzicka" w:eastAsiaTheme="majorEastAsia" w:hAnsi="Dartmouth Ruzick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A2E16"/>
    <w:pPr>
      <w:keepNext/>
      <w:keepLines/>
      <w:spacing w:before="200" w:after="0"/>
      <w:outlineLvl w:val="5"/>
    </w:pPr>
    <w:rPr>
      <w:rFonts w:ascii="Dartmouth Ruzicka" w:eastAsiaTheme="majorEastAsia" w:hAnsi="Dartmouth Ruzick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1A2E16"/>
    <w:pPr>
      <w:keepNext/>
      <w:keepLines/>
      <w:spacing w:before="200" w:after="0"/>
      <w:outlineLvl w:val="6"/>
    </w:pPr>
    <w:rPr>
      <w:rFonts w:ascii="Dartmouth Ruzicka" w:eastAsiaTheme="majorEastAsia" w:hAnsi="Dartmouth Ruzick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1A2E16"/>
    <w:pPr>
      <w:keepNext/>
      <w:keepLines/>
      <w:spacing w:before="200" w:after="0"/>
      <w:outlineLvl w:val="7"/>
    </w:pPr>
    <w:rPr>
      <w:rFonts w:ascii="Dartmouth Ruzicka" w:eastAsiaTheme="majorEastAsia" w:hAnsi="Dartmouth Ruzick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1A2E16"/>
    <w:pPr>
      <w:keepNext/>
      <w:keepLines/>
      <w:spacing w:before="200" w:after="0"/>
      <w:outlineLvl w:val="8"/>
    </w:pPr>
    <w:rPr>
      <w:rFonts w:ascii="Dartmouth Ruzicka" w:eastAsiaTheme="majorEastAsia" w:hAnsi="Dartmouth Ruzick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A2E16"/>
    <w:pPr>
      <w:spacing w:before="180" w:after="180"/>
    </w:pPr>
    <w:rPr>
      <w:rFonts w:ascii="National 2" w:hAnsi="National 2"/>
    </w:rPr>
  </w:style>
  <w:style w:type="paragraph" w:customStyle="1" w:styleId="FirstParagraph">
    <w:name w:val="First Paragraph"/>
    <w:basedOn w:val="BodyText"/>
    <w:next w:val="BodyText"/>
    <w:qFormat/>
    <w:rsid w:val="001A2E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9479C"/>
    <w:pPr>
      <w:keepNext/>
      <w:keepLines/>
      <w:spacing w:before="480" w:after="240"/>
      <w:jc w:val="center"/>
    </w:pPr>
    <w:rPr>
      <w:rFonts w:ascii="Dartmouth Ruzicka" w:eastAsiaTheme="majorEastAsia" w:hAnsi="Dartmouth Ruzick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9479C"/>
    <w:pPr>
      <w:keepNext/>
      <w:keepLines/>
      <w:jc w:val="center"/>
    </w:pPr>
    <w:rPr>
      <w:rFonts w:ascii="Dartmouth Ruzicka" w:hAnsi="Dartmouth Ruzicka"/>
    </w:rPr>
  </w:style>
  <w:style w:type="paragraph" w:styleId="Date">
    <w:name w:val="Date"/>
    <w:next w:val="BodyText"/>
    <w:qFormat/>
    <w:rsid w:val="001A2E16"/>
    <w:pPr>
      <w:keepNext/>
      <w:keepLines/>
      <w:jc w:val="center"/>
    </w:pPr>
    <w:rPr>
      <w:rFonts w:ascii="National 2" w:hAnsi="National 2"/>
    </w:rPr>
  </w:style>
  <w:style w:type="paragraph" w:customStyle="1" w:styleId="Abstract">
    <w:name w:val="Abstract"/>
    <w:basedOn w:val="Normal"/>
    <w:next w:val="BodyText"/>
    <w:qFormat/>
    <w:rsid w:val="00B9479C"/>
    <w:pPr>
      <w:keepNext/>
      <w:keepLines/>
      <w:spacing w:before="300" w:after="300"/>
    </w:pPr>
    <w:rPr>
      <w:rFonts w:ascii="Dartmouth Ruzicka" w:hAnsi="Dartmouth Ruzicka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A2E16"/>
    <w:rPr>
      <w:rFonts w:ascii="National 2" w:hAnsi="National 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A2E16"/>
    <w:pPr>
      <w:keepNext/>
      <w:keepLines/>
      <w:spacing w:after="0"/>
    </w:pPr>
    <w:rPr>
      <w:rFonts w:ascii="Dartmouth Ruzicka" w:hAnsi="Dartmouth Ruzicka"/>
      <w:b/>
    </w:rPr>
  </w:style>
  <w:style w:type="paragraph" w:customStyle="1" w:styleId="Definition">
    <w:name w:val="Definition"/>
    <w:basedOn w:val="Normal"/>
    <w:rsid w:val="001A2E16"/>
    <w:rPr>
      <w:rFonts w:ascii="National 2" w:hAnsi="National 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A2E16"/>
    <w:pPr>
      <w:keepNext/>
    </w:pPr>
    <w:rPr>
      <w:rFonts w:ascii="National 2" w:hAnsi="National 2"/>
    </w:rPr>
  </w:style>
  <w:style w:type="paragraph" w:customStyle="1" w:styleId="ImageCaption">
    <w:name w:val="Image Caption"/>
    <w:basedOn w:val="Caption"/>
    <w:rsid w:val="001A2E16"/>
    <w:rPr>
      <w:rFonts w:ascii="National 2" w:hAnsi="National 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A2E16"/>
    <w:rPr>
      <w:rFonts w:ascii="National 2" w:hAnsi="National 2"/>
      <w:color w:val="00652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uiPriority w:val="1"/>
    <w:rsid w:val="001A2E16"/>
    <w:rPr>
      <w:rFonts w:ascii="National 2" w:hAnsi="National 2"/>
    </w:rPr>
  </w:style>
  <w:style w:type="paragraph" w:styleId="Header">
    <w:name w:val="header"/>
    <w:basedOn w:val="Normal"/>
    <w:link w:val="HeaderChar"/>
    <w:uiPriority w:val="99"/>
    <w:rsid w:val="004704D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704D0"/>
  </w:style>
  <w:style w:type="paragraph" w:styleId="Footer">
    <w:name w:val="footer"/>
    <w:basedOn w:val="Normal"/>
    <w:link w:val="FooterChar"/>
    <w:rsid w:val="004704D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70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emailaddress@dartmouth.edu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imon Stone</cp:lastModifiedBy>
  <cp:revision>8</cp:revision>
  <dcterms:created xsi:type="dcterms:W3CDTF">2017-12-27T05:22:00Z</dcterms:created>
  <dcterms:modified xsi:type="dcterms:W3CDTF">2025-06-20T17:53:00Z</dcterms:modified>
</cp:coreProperties>
</file>